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DF7BE3" w:rsidR="00F15C21" w:rsidP="0EF07AE3" w:rsidRDefault="000816F1" w14:paraId="76095BAC" w14:textId="578A1C5E">
      <w:pPr>
        <w:jc w:val="center"/>
        <w:rPr>
          <w:noProof/>
        </w:rPr>
      </w:pPr>
      <w:r w:rsidR="000816F1">
        <w:drawing>
          <wp:inline wp14:editId="23E1FD56" wp14:anchorId="1B52C17D">
            <wp:extent cx="5943600" cy="198882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9bd50d1682f0437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F07AE3" w:rsidR="0EF07AE3">
        <w:rPr>
          <w:rFonts w:ascii="Archivo Black" w:hAnsi="Archivo Black"/>
          <w:b w:val="1"/>
          <w:bCs w:val="1"/>
          <w:sz w:val="40"/>
          <w:szCs w:val="40"/>
        </w:rPr>
        <w:t>SOLITUDE</w:t>
      </w:r>
    </w:p>
    <w:p w:rsidRPr="00706EE6" w:rsidR="00E02119" w:rsidP="000816F1" w:rsidRDefault="000816F1" w14:paraId="2C467975" w14:textId="11713EFE">
      <w:pPr>
        <w:pStyle w:val="NoSpacing"/>
        <w:ind w:left="720" w:right="720"/>
        <w:jc w:val="center"/>
        <w:rPr>
          <w:sz w:val="24"/>
          <w:szCs w:val="24"/>
        </w:rPr>
      </w:pPr>
      <w:r w:rsidRPr="0EF07AE3" w:rsidR="000816F1">
        <w:rPr>
          <w:sz w:val="24"/>
          <w:szCs w:val="24"/>
        </w:rPr>
        <w:t>March 6, 2022</w:t>
      </w:r>
    </w:p>
    <w:p w:rsidR="008E705E" w:rsidP="00F15C21" w:rsidRDefault="008E705E" w14:paraId="05E5E4C7" w14:textId="2165F01E">
      <w:pPr>
        <w:pStyle w:val="NoSpacing"/>
      </w:pPr>
    </w:p>
    <w:p w:rsidRPr="00C34336" w:rsidR="00C33027" w:rsidP="000816F1" w:rsidRDefault="00B84BAF" w14:paraId="27B51B24" w14:textId="044DF532">
      <w:pPr>
        <w:pStyle w:val="NoSpacing"/>
        <w:jc w:val="center"/>
        <w:rPr>
          <w:b w:val="1"/>
          <w:bCs w:val="1"/>
        </w:rPr>
      </w:pPr>
      <w:r w:rsidRPr="0EF07AE3" w:rsidR="00B84BAF">
        <w:rPr>
          <w:b w:val="1"/>
          <w:bCs w:val="1"/>
        </w:rPr>
        <w:t xml:space="preserve">KEY TEXT: </w:t>
      </w:r>
      <w:r w:rsidRPr="0EF07AE3" w:rsidR="000816F1">
        <w:rPr>
          <w:b w:val="1"/>
          <w:bCs w:val="1"/>
        </w:rPr>
        <w:t xml:space="preserve">Psalm 46:1-11 </w:t>
      </w:r>
      <w:r w:rsidRPr="0EF07AE3" w:rsidR="003E3025">
        <w:rPr>
          <w:b w:val="1"/>
          <w:bCs w:val="1"/>
        </w:rPr>
        <w:t>(</w:t>
      </w:r>
      <w:r w:rsidRPr="0EF07AE3" w:rsidR="003144BB">
        <w:rPr>
          <w:b w:val="1"/>
          <w:bCs w:val="1"/>
        </w:rPr>
        <w:t>ESV</w:t>
      </w:r>
      <w:r w:rsidRPr="0EF07AE3" w:rsidR="003E3025">
        <w:rPr>
          <w:b w:val="1"/>
          <w:bCs w:val="1"/>
        </w:rPr>
        <w:t>)</w:t>
      </w:r>
    </w:p>
    <w:p w:rsidR="00FD3A50" w:rsidP="00C33027" w:rsidRDefault="00FD3A50" w14:paraId="78B99E07" w14:textId="1E2B2349" w14:noSpellErr="1">
      <w:pPr>
        <w:pStyle w:val="NoSpacing"/>
      </w:pPr>
    </w:p>
    <w:p w:rsidR="0EF07AE3" w:rsidP="0EF07AE3" w:rsidRDefault="0EF07AE3" w14:paraId="29F9BDD4" w14:textId="7D19B1A1">
      <w:pPr>
        <w:pStyle w:val="NoSpacing"/>
        <w:ind w:left="720"/>
        <w:rPr>
          <w:sz w:val="32"/>
          <w:szCs w:val="32"/>
          <w:u w:val="none"/>
        </w:rPr>
      </w:pPr>
      <w:r w:rsidRPr="0EF07AE3" w:rsidR="0EF07AE3">
        <w:rPr>
          <w:sz w:val="28"/>
          <w:szCs w:val="28"/>
        </w:rPr>
        <w:t xml:space="preserve">Solitude is the practice of </w:t>
      </w:r>
      <w:r w:rsidRPr="0EF07AE3" w:rsidR="0EF07AE3">
        <w:rPr>
          <w:sz w:val="28"/>
          <w:szCs w:val="28"/>
          <w:u w:val="single"/>
        </w:rPr>
        <w:t>being absent</w:t>
      </w:r>
      <w:r w:rsidRPr="0EF07AE3" w:rsidR="0EF07AE3">
        <w:rPr>
          <w:sz w:val="28"/>
          <w:szCs w:val="28"/>
          <w:u w:val="none"/>
        </w:rPr>
        <w:t xml:space="preserve"> from other people and distractions so that you can </w:t>
      </w:r>
      <w:r w:rsidRPr="0EF07AE3" w:rsidR="0EF07AE3">
        <w:rPr>
          <w:sz w:val="28"/>
          <w:szCs w:val="28"/>
          <w:u w:val="single"/>
        </w:rPr>
        <w:t>be aware</w:t>
      </w:r>
      <w:r w:rsidRPr="0EF07AE3" w:rsidR="0EF07AE3">
        <w:rPr>
          <w:sz w:val="28"/>
          <w:szCs w:val="28"/>
          <w:u w:val="none"/>
        </w:rPr>
        <w:t xml:space="preserve"> of God.</w:t>
      </w:r>
    </w:p>
    <w:p w:rsidR="00B84BAF" w:rsidP="00C33027" w:rsidRDefault="00B84BAF" w14:paraId="547B8A67" w14:textId="77777777">
      <w:pPr>
        <w:pStyle w:val="NoSpacing"/>
        <w:rPr>
          <w:b/>
          <w:bCs/>
        </w:rPr>
      </w:pPr>
    </w:p>
    <w:p w:rsidRPr="009321C7" w:rsidR="000816F1" w:rsidP="0EF07AE3" w:rsidRDefault="000816F1" w14:paraId="4C3FDC4D" w14:textId="550ED09E">
      <w:pPr>
        <w:pStyle w:val="NoSpacing"/>
        <w:rPr>
          <w:b w:val="1"/>
          <w:bCs w:val="1"/>
          <w:sz w:val="22"/>
          <w:szCs w:val="22"/>
        </w:rPr>
      </w:pPr>
      <w:r w:rsidRPr="0EF07AE3" w:rsidR="000816F1">
        <w:rPr>
          <w:b w:val="1"/>
          <w:bCs w:val="1"/>
          <w:sz w:val="22"/>
          <w:szCs w:val="22"/>
        </w:rPr>
        <w:t>Postures of SOLITUDE</w:t>
      </w:r>
      <w:r w:rsidRPr="0EF07AE3" w:rsidR="000816F1">
        <w:rPr>
          <w:b w:val="1"/>
          <w:bCs w:val="1"/>
          <w:sz w:val="22"/>
          <w:szCs w:val="22"/>
        </w:rPr>
        <w:t>...</w:t>
      </w:r>
    </w:p>
    <w:p w:rsidR="0EF07AE3" w:rsidP="0EF07AE3" w:rsidRDefault="0EF07AE3" w14:paraId="305CB2A5" w14:textId="084EC9F7">
      <w:pPr>
        <w:pStyle w:val="NoSpacing"/>
        <w:rPr>
          <w:b w:val="1"/>
          <w:bCs w:val="1"/>
          <w:sz w:val="22"/>
          <w:szCs w:val="22"/>
        </w:rPr>
      </w:pPr>
    </w:p>
    <w:p w:rsidR="0EF07AE3" w:rsidP="0EF07AE3" w:rsidRDefault="0EF07AE3" w14:paraId="35956791" w14:textId="4957AF84">
      <w:pPr>
        <w:pStyle w:val="NoSpacing"/>
        <w:rPr>
          <w:b w:val="1"/>
          <w:bCs w:val="1"/>
          <w:sz w:val="28"/>
          <w:szCs w:val="28"/>
          <w:u w:val="none"/>
        </w:rPr>
      </w:pPr>
      <w:r w:rsidRPr="0EF07AE3" w:rsidR="0EF07AE3">
        <w:rPr>
          <w:b w:val="1"/>
          <w:bCs w:val="1"/>
          <w:sz w:val="28"/>
          <w:szCs w:val="28"/>
        </w:rPr>
        <w:t xml:space="preserve">BE STILL: A posture of </w:t>
      </w:r>
      <w:r w:rsidRPr="0EF07AE3" w:rsidR="0EF07AE3">
        <w:rPr>
          <w:b w:val="1"/>
          <w:bCs w:val="1"/>
          <w:sz w:val="28"/>
          <w:szCs w:val="28"/>
          <w:u w:val="single"/>
        </w:rPr>
        <w:t>stillness</w:t>
      </w:r>
      <w:r w:rsidRPr="0EF07AE3" w:rsidR="0EF07AE3">
        <w:rPr>
          <w:b w:val="1"/>
          <w:bCs w:val="1"/>
          <w:sz w:val="28"/>
          <w:szCs w:val="28"/>
          <w:u w:val="none"/>
        </w:rPr>
        <w:t>.</w:t>
      </w:r>
    </w:p>
    <w:p w:rsidR="003E3025" w:rsidP="0EF07AE3" w:rsidRDefault="003E3025" w14:paraId="521004B1" w14:noSpellErr="1" w14:textId="555E18E7">
      <w:pPr>
        <w:pStyle w:val="NoSpacing"/>
        <w:ind/>
        <w:rPr>
          <w:b w:val="1"/>
          <w:bCs w:val="1"/>
        </w:rPr>
      </w:pPr>
    </w:p>
    <w:p w:rsidR="0EF07AE3" w:rsidP="0EF07AE3" w:rsidRDefault="0EF07AE3" w14:paraId="0BCAF5EB" w14:textId="4C56DDE9">
      <w:pPr>
        <w:pStyle w:val="NoSpacing"/>
        <w:bidi w:val="0"/>
        <w:spacing w:before="0" w:beforeAutospacing="off" w:after="0" w:afterAutospacing="off" w:line="240" w:lineRule="auto"/>
        <w:ind w:left="720" w:right="0"/>
        <w:jc w:val="left"/>
      </w:pPr>
      <w:r w:rsidR="0EF07AE3">
        <w:rPr/>
        <w:t>Matthew 6:5-8</w:t>
      </w:r>
    </w:p>
    <w:p w:rsidR="0EF07AE3" w:rsidP="0EF07AE3" w:rsidRDefault="0EF07AE3" w14:paraId="17C64D8E" w14:textId="66E3BD16">
      <w:pPr>
        <w:pStyle w:val="NoSpacing"/>
        <w:bidi w:val="0"/>
        <w:spacing w:before="0" w:beforeAutospacing="off" w:after="0" w:afterAutospacing="off" w:line="240" w:lineRule="auto"/>
        <w:ind w:left="720" w:right="0"/>
        <w:jc w:val="left"/>
      </w:pPr>
      <w:r w:rsidR="0EF07AE3">
        <w:rPr/>
        <w:t>Jesus: Mattew 4:1-11; Luke 6:12; Matthew 14:13,23; Luke 5:15-16; Matthew 26:36-46</w:t>
      </w:r>
    </w:p>
    <w:p w:rsidR="00C34336" w:rsidP="00C33027" w:rsidRDefault="00C34336" w14:paraId="35E3B92A" w14:textId="4C3E2FCE">
      <w:pPr>
        <w:pStyle w:val="NoSpacing"/>
      </w:pPr>
    </w:p>
    <w:p w:rsidR="0EF07AE3" w:rsidP="0EF07AE3" w:rsidRDefault="0EF07AE3" w14:paraId="17D36D4A" w14:textId="479BAE3E">
      <w:pPr>
        <w:pStyle w:val="NoSpacing"/>
        <w:bidi w:val="0"/>
        <w:spacing w:before="0" w:beforeAutospacing="off" w:after="0" w:afterAutospacing="off" w:line="240" w:lineRule="auto"/>
        <w:ind w:left="0" w:right="0"/>
        <w:jc w:val="left"/>
        <w:rPr>
          <w:b w:val="1"/>
          <w:bCs w:val="1"/>
          <w:sz w:val="28"/>
          <w:szCs w:val="28"/>
        </w:rPr>
      </w:pPr>
      <w:r w:rsidRPr="0EF07AE3" w:rsidR="0EF07AE3">
        <w:rPr>
          <w:b w:val="1"/>
          <w:bCs w:val="1"/>
          <w:sz w:val="28"/>
          <w:szCs w:val="28"/>
        </w:rPr>
        <w:t xml:space="preserve">KNOW: A posture of </w:t>
      </w:r>
      <w:r w:rsidRPr="0EF07AE3" w:rsidR="0EF07AE3">
        <w:rPr>
          <w:b w:val="1"/>
          <w:bCs w:val="1"/>
          <w:sz w:val="28"/>
          <w:szCs w:val="28"/>
          <w:u w:val="single"/>
        </w:rPr>
        <w:t>learning</w:t>
      </w:r>
      <w:r w:rsidRPr="0EF07AE3" w:rsidR="0EF07AE3">
        <w:rPr>
          <w:b w:val="1"/>
          <w:bCs w:val="1"/>
          <w:sz w:val="28"/>
          <w:szCs w:val="28"/>
          <w:u w:val="none"/>
        </w:rPr>
        <w:t>.</w:t>
      </w:r>
    </w:p>
    <w:p w:rsidR="000816F1" w:rsidP="00C33027" w:rsidRDefault="000816F1" w14:paraId="01E14667" w14:textId="3A5690E5">
      <w:pPr>
        <w:pStyle w:val="NoSpacing"/>
        <w:rPr>
          <w:b/>
          <w:bCs/>
        </w:rPr>
      </w:pPr>
    </w:p>
    <w:p w:rsidR="000816F1" w:rsidP="00C33027" w:rsidRDefault="000816F1" w14:paraId="260172DE" w14:textId="017A8CB9">
      <w:pPr>
        <w:pStyle w:val="NoSpacing"/>
      </w:pPr>
      <w:r>
        <w:rPr>
          <w:b/>
          <w:bCs/>
        </w:rPr>
        <w:tab/>
      </w:r>
      <w:r w:rsidR="0EF07AE3">
        <w:rPr/>
        <w:t>1 Samuel 3:9-11</w:t>
      </w:r>
    </w:p>
    <w:p w:rsidR="000816F1" w:rsidP="00C33027" w:rsidRDefault="000816F1" w14:paraId="557536EC" w14:textId="71693630">
      <w:pPr>
        <w:pStyle w:val="NoSpacing"/>
      </w:pPr>
      <w:r>
        <w:tab/>
      </w:r>
      <w:r>
        <w:t>“To give a black eye…”</w:t>
      </w:r>
    </w:p>
    <w:p w:rsidR="000816F1" w:rsidP="00C33027" w:rsidRDefault="000816F1" w14:paraId="6C50C047" w14:textId="70ED52E9">
      <w:pPr>
        <w:pStyle w:val="NoSpacing"/>
      </w:pPr>
    </w:p>
    <w:p w:rsidR="0EF07AE3" w:rsidP="0EF07AE3" w:rsidRDefault="0EF07AE3" w14:paraId="107AB349" w14:textId="57B638D5">
      <w:pPr>
        <w:pStyle w:val="NoSpacing"/>
        <w:bidi w:val="0"/>
        <w:spacing w:before="0" w:beforeAutospacing="off" w:after="0" w:afterAutospacing="off" w:line="240" w:lineRule="auto"/>
        <w:ind w:left="0" w:right="0"/>
        <w:jc w:val="left"/>
        <w:rPr>
          <w:b w:val="1"/>
          <w:bCs w:val="1"/>
          <w:sz w:val="28"/>
          <w:szCs w:val="28"/>
        </w:rPr>
      </w:pPr>
      <w:r w:rsidRPr="0EF07AE3" w:rsidR="0EF07AE3">
        <w:rPr>
          <w:b w:val="1"/>
          <w:bCs w:val="1"/>
          <w:sz w:val="28"/>
          <w:szCs w:val="28"/>
        </w:rPr>
        <w:t xml:space="preserve">I AM GOD: A posture of </w:t>
      </w:r>
      <w:r w:rsidRPr="0EF07AE3" w:rsidR="0EF07AE3">
        <w:rPr>
          <w:b w:val="1"/>
          <w:bCs w:val="1"/>
          <w:sz w:val="28"/>
          <w:szCs w:val="28"/>
          <w:u w:val="single"/>
        </w:rPr>
        <w:t>surrender</w:t>
      </w:r>
      <w:r w:rsidRPr="0EF07AE3" w:rsidR="0EF07AE3">
        <w:rPr>
          <w:b w:val="1"/>
          <w:bCs w:val="1"/>
          <w:sz w:val="28"/>
          <w:szCs w:val="28"/>
          <w:u w:val="none"/>
        </w:rPr>
        <w:t>.</w:t>
      </w:r>
    </w:p>
    <w:p w:rsidR="000816F1" w:rsidP="00C33027" w:rsidRDefault="000816F1" w14:paraId="5B58F193" w14:textId="7E3880E5">
      <w:pPr>
        <w:pStyle w:val="NoSpacing"/>
      </w:pPr>
    </w:p>
    <w:p w:rsidR="0EF07AE3" w:rsidP="0EF07AE3" w:rsidRDefault="0EF07AE3" w14:paraId="71F77094" w14:textId="7BE83B24">
      <w:pPr>
        <w:pStyle w:val="NoSpacing"/>
        <w:bidi w:val="0"/>
        <w:spacing w:before="0" w:beforeAutospacing="off" w:after="0" w:afterAutospacing="off" w:line="240" w:lineRule="auto"/>
        <w:ind w:left="720" w:right="0"/>
        <w:jc w:val="left"/>
      </w:pPr>
      <w:r w:rsidR="0EF07AE3">
        <w:rPr/>
        <w:t>Isaiah 6:5</w:t>
      </w:r>
    </w:p>
    <w:p w:rsidR="0EF07AE3" w:rsidP="0EF07AE3" w:rsidRDefault="0EF07AE3" w14:paraId="770DDFE2" w14:textId="7B9A1B87">
      <w:pPr>
        <w:pStyle w:val="NoSpacing"/>
        <w:bidi w:val="0"/>
        <w:spacing w:before="0" w:beforeAutospacing="off" w:after="0" w:afterAutospacing="off" w:line="240" w:lineRule="auto"/>
        <w:ind w:left="720" w:right="0"/>
        <w:jc w:val="left"/>
      </w:pPr>
      <w:r w:rsidR="0EF07AE3">
        <w:rPr/>
        <w:t>Luke 4:1-2</w:t>
      </w:r>
    </w:p>
    <w:p w:rsidR="000816F1" w:rsidP="00C33027" w:rsidRDefault="000816F1" w14:paraId="29F70A7C" w14:textId="77777777">
      <w:pPr>
        <w:pStyle w:val="NoSpacing"/>
      </w:pPr>
    </w:p>
    <w:p w:rsidRPr="000816F1" w:rsidR="00CE6343" w:rsidP="0EF07AE3" w:rsidRDefault="00C34336" w14:paraId="04DC3C0F" w14:textId="53A85D34" w14:noSpellErr="1">
      <w:pPr>
        <w:pStyle w:val="NoSpacing"/>
        <w:ind w:left="0"/>
      </w:pPr>
      <w:r>
        <w:tab/>
      </w:r>
    </w:p>
    <w:p w:rsidR="0EF07AE3" w:rsidP="0EF07AE3" w:rsidRDefault="0EF07AE3" w14:paraId="510BE76B" w14:textId="28F2FB24">
      <w:pPr>
        <w:pStyle w:val="NoSpacing"/>
        <w:ind w:left="0"/>
        <w:rPr>
          <w:b w:val="1"/>
          <w:bCs w:val="1"/>
          <w:sz w:val="28"/>
          <w:szCs w:val="28"/>
        </w:rPr>
      </w:pPr>
      <w:r w:rsidRPr="0EF07AE3" w:rsidR="0EF07AE3">
        <w:rPr>
          <w:b w:val="1"/>
          <w:bCs w:val="1"/>
          <w:sz w:val="28"/>
          <w:szCs w:val="28"/>
        </w:rPr>
        <w:t>Practicing Solitude with Steve and Beth Winkler...</w:t>
      </w:r>
    </w:p>
    <w:sectPr w:rsidRPr="000816F1" w:rsidR="00CE6343" w:rsidSect="00AE0C6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6931" w:rsidP="00715161" w:rsidRDefault="00526931" w14:paraId="3BA13C3A" w14:textId="77777777">
      <w:pPr>
        <w:spacing w:after="0" w:line="240" w:lineRule="auto"/>
      </w:pPr>
      <w:r>
        <w:separator/>
      </w:r>
    </w:p>
  </w:endnote>
  <w:endnote w:type="continuationSeparator" w:id="0">
    <w:p w:rsidR="00526931" w:rsidP="00715161" w:rsidRDefault="00526931" w14:paraId="43ADB6F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chivo Black">
    <w:altName w:val="Calibri"/>
    <w:charset w:val="4D"/>
    <w:family w:val="swiss"/>
    <w:pitch w:val="variable"/>
    <w:sig w:usb0="A000002F" w:usb1="500000FA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6931" w:rsidP="00715161" w:rsidRDefault="00526931" w14:paraId="4E610BCC" w14:textId="77777777">
      <w:pPr>
        <w:spacing w:after="0" w:line="240" w:lineRule="auto"/>
      </w:pPr>
      <w:r>
        <w:separator/>
      </w:r>
    </w:p>
  </w:footnote>
  <w:footnote w:type="continuationSeparator" w:id="0">
    <w:p w:rsidR="00526931" w:rsidP="00715161" w:rsidRDefault="00526931" w14:paraId="52ECDE22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154A6BFF"/>
    <w:multiLevelType w:val="hybridMultilevel"/>
    <w:tmpl w:val="9DFA0132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9E344B2"/>
    <w:multiLevelType w:val="hybridMultilevel"/>
    <w:tmpl w:val="AD9A5F7A"/>
    <w:lvl w:ilvl="0" w:tplc="96D4CD4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34A41"/>
    <w:multiLevelType w:val="hybridMultilevel"/>
    <w:tmpl w:val="C66E021E"/>
    <w:lvl w:ilvl="0" w:tplc="1932D652">
      <w:start w:val="3"/>
      <w:numFmt w:val="bullet"/>
      <w:lvlText w:val="-"/>
      <w:lvlJc w:val="left"/>
      <w:pPr>
        <w:ind w:left="180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5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37557F2E"/>
    <w:multiLevelType w:val="hybridMultilevel"/>
    <w:tmpl w:val="4E9E9718"/>
    <w:lvl w:ilvl="0" w:tplc="1E7CFCA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421060"/>
    <w:multiLevelType w:val="hybridMultilevel"/>
    <w:tmpl w:val="D8DC2FFC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61FAB"/>
    <w:multiLevelType w:val="hybridMultilevel"/>
    <w:tmpl w:val="7AC09F94"/>
    <w:lvl w:ilvl="0" w:tplc="F700734A">
      <w:start w:val="2"/>
      <w:numFmt w:val="bullet"/>
      <w:lvlText w:val="-"/>
      <w:lvlJc w:val="left"/>
      <w:pPr>
        <w:ind w:left="1080" w:hanging="360"/>
      </w:pPr>
      <w:rPr>
        <w:rFonts w:hint="default" w:ascii="Calibri" w:hAnsi="Calibri" w:eastAsiaTheme="minorHAnsi" w:cstheme="minorBidi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4EC77B42"/>
    <w:multiLevelType w:val="hybridMultilevel"/>
    <w:tmpl w:val="D58037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95BE6"/>
    <w:multiLevelType w:val="hybridMultilevel"/>
    <w:tmpl w:val="F1665AEE"/>
    <w:lvl w:ilvl="0" w:tplc="D126346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eastAsia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4D7797"/>
    <w:multiLevelType w:val="hybridMultilevel"/>
    <w:tmpl w:val="9FCCFA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B243E7"/>
    <w:multiLevelType w:val="hybridMultilevel"/>
    <w:tmpl w:val="B0D45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8B56C3"/>
    <w:multiLevelType w:val="hybridMultilevel"/>
    <w:tmpl w:val="9E26AF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8D269D"/>
    <w:multiLevelType w:val="hybridMultilevel"/>
    <w:tmpl w:val="2E7E19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E5C96"/>
    <w:multiLevelType w:val="hybridMultilevel"/>
    <w:tmpl w:val="B21A1C7C"/>
    <w:lvl w:ilvl="0" w:tplc="9DB6BC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0E78A6"/>
    <w:multiLevelType w:val="hybridMultilevel"/>
    <w:tmpl w:val="720C95FC"/>
    <w:lvl w:ilvl="0" w:tplc="480EA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3"/>
  </w:num>
  <w:num w:numId="5">
    <w:abstractNumId w:val="15"/>
  </w:num>
  <w:num w:numId="6">
    <w:abstractNumId w:val="9"/>
  </w:num>
  <w:num w:numId="7">
    <w:abstractNumId w:val="11"/>
  </w:num>
  <w:num w:numId="8">
    <w:abstractNumId w:val="6"/>
  </w:num>
  <w:num w:numId="9">
    <w:abstractNumId w:val="3"/>
  </w:num>
  <w:num w:numId="10">
    <w:abstractNumId w:val="12"/>
  </w:num>
  <w:num w:numId="11">
    <w:abstractNumId w:val="4"/>
  </w:num>
  <w:num w:numId="12">
    <w:abstractNumId w:val="1"/>
  </w:num>
  <w:num w:numId="13">
    <w:abstractNumId w:val="16"/>
  </w:num>
  <w:num w:numId="14">
    <w:abstractNumId w:val="7"/>
  </w:num>
  <w:num w:numId="15">
    <w:abstractNumId w:val="14"/>
  </w:num>
  <w:num w:numId="16">
    <w:abstractNumId w:val="10"/>
  </w:num>
  <w:num w:numId="17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oNotDisplayPageBoundarie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NKoFAP83c8QtAAAA"/>
  </w:docVars>
  <w:rsids>
    <w:rsidRoot w:val="00715161"/>
    <w:rsid w:val="00016203"/>
    <w:rsid w:val="0002224A"/>
    <w:rsid w:val="00031C6E"/>
    <w:rsid w:val="00041835"/>
    <w:rsid w:val="000443E3"/>
    <w:rsid w:val="00077F5F"/>
    <w:rsid w:val="000816F1"/>
    <w:rsid w:val="000A12F8"/>
    <w:rsid w:val="000A47C2"/>
    <w:rsid w:val="000B48D7"/>
    <w:rsid w:val="000C5A89"/>
    <w:rsid w:val="000E19EA"/>
    <w:rsid w:val="00117D78"/>
    <w:rsid w:val="001270F5"/>
    <w:rsid w:val="001375BE"/>
    <w:rsid w:val="0014217A"/>
    <w:rsid w:val="00171669"/>
    <w:rsid w:val="00176F92"/>
    <w:rsid w:val="001855B1"/>
    <w:rsid w:val="001928C1"/>
    <w:rsid w:val="001B070B"/>
    <w:rsid w:val="001E448E"/>
    <w:rsid w:val="001F0690"/>
    <w:rsid w:val="00222419"/>
    <w:rsid w:val="00234E72"/>
    <w:rsid w:val="00244F1B"/>
    <w:rsid w:val="00256E50"/>
    <w:rsid w:val="0028069A"/>
    <w:rsid w:val="002841C4"/>
    <w:rsid w:val="002D794C"/>
    <w:rsid w:val="002E7C07"/>
    <w:rsid w:val="002F259F"/>
    <w:rsid w:val="00307552"/>
    <w:rsid w:val="003144BB"/>
    <w:rsid w:val="00357B88"/>
    <w:rsid w:val="00361178"/>
    <w:rsid w:val="003B30C2"/>
    <w:rsid w:val="003E3025"/>
    <w:rsid w:val="003E3C26"/>
    <w:rsid w:val="004025EC"/>
    <w:rsid w:val="0040771F"/>
    <w:rsid w:val="0042146D"/>
    <w:rsid w:val="00435368"/>
    <w:rsid w:val="00457EF2"/>
    <w:rsid w:val="004658F7"/>
    <w:rsid w:val="00475D5F"/>
    <w:rsid w:val="004960E9"/>
    <w:rsid w:val="004B4636"/>
    <w:rsid w:val="004D1516"/>
    <w:rsid w:val="004D25EB"/>
    <w:rsid w:val="0050315F"/>
    <w:rsid w:val="00526931"/>
    <w:rsid w:val="00550E5D"/>
    <w:rsid w:val="00561E19"/>
    <w:rsid w:val="005731FA"/>
    <w:rsid w:val="005874C4"/>
    <w:rsid w:val="005D5920"/>
    <w:rsid w:val="005F4588"/>
    <w:rsid w:val="00675449"/>
    <w:rsid w:val="00675B8B"/>
    <w:rsid w:val="006817B5"/>
    <w:rsid w:val="006824B3"/>
    <w:rsid w:val="006B7478"/>
    <w:rsid w:val="006C6E9A"/>
    <w:rsid w:val="00706EE6"/>
    <w:rsid w:val="00715161"/>
    <w:rsid w:val="0073372D"/>
    <w:rsid w:val="007D719C"/>
    <w:rsid w:val="007F4224"/>
    <w:rsid w:val="00817189"/>
    <w:rsid w:val="008275DA"/>
    <w:rsid w:val="0083064E"/>
    <w:rsid w:val="00846582"/>
    <w:rsid w:val="0086323E"/>
    <w:rsid w:val="008978AD"/>
    <w:rsid w:val="008A2F33"/>
    <w:rsid w:val="008B502E"/>
    <w:rsid w:val="008D4265"/>
    <w:rsid w:val="008E705E"/>
    <w:rsid w:val="008E7844"/>
    <w:rsid w:val="00912B06"/>
    <w:rsid w:val="009321C7"/>
    <w:rsid w:val="00963698"/>
    <w:rsid w:val="00971428"/>
    <w:rsid w:val="009728B3"/>
    <w:rsid w:val="009752E9"/>
    <w:rsid w:val="009F3325"/>
    <w:rsid w:val="00A04C30"/>
    <w:rsid w:val="00A06CBD"/>
    <w:rsid w:val="00A11493"/>
    <w:rsid w:val="00A13635"/>
    <w:rsid w:val="00A42ACE"/>
    <w:rsid w:val="00A526A7"/>
    <w:rsid w:val="00A908CE"/>
    <w:rsid w:val="00AA18A5"/>
    <w:rsid w:val="00AA2FCD"/>
    <w:rsid w:val="00AD39A6"/>
    <w:rsid w:val="00AD58D4"/>
    <w:rsid w:val="00AD7DA8"/>
    <w:rsid w:val="00AE0C6A"/>
    <w:rsid w:val="00B52D6A"/>
    <w:rsid w:val="00B70828"/>
    <w:rsid w:val="00B84BAF"/>
    <w:rsid w:val="00B942E2"/>
    <w:rsid w:val="00BA2CCF"/>
    <w:rsid w:val="00BC2EB7"/>
    <w:rsid w:val="00BE7511"/>
    <w:rsid w:val="00BF2273"/>
    <w:rsid w:val="00BF4F45"/>
    <w:rsid w:val="00C13C3C"/>
    <w:rsid w:val="00C232F9"/>
    <w:rsid w:val="00C33027"/>
    <w:rsid w:val="00C34336"/>
    <w:rsid w:val="00C56483"/>
    <w:rsid w:val="00C65766"/>
    <w:rsid w:val="00C67D6F"/>
    <w:rsid w:val="00C7032E"/>
    <w:rsid w:val="00C76890"/>
    <w:rsid w:val="00C87DFA"/>
    <w:rsid w:val="00CA2657"/>
    <w:rsid w:val="00CE6343"/>
    <w:rsid w:val="00CF76EF"/>
    <w:rsid w:val="00D00DAD"/>
    <w:rsid w:val="00D01785"/>
    <w:rsid w:val="00D076B4"/>
    <w:rsid w:val="00D20B83"/>
    <w:rsid w:val="00D3240F"/>
    <w:rsid w:val="00D379E7"/>
    <w:rsid w:val="00D42ADE"/>
    <w:rsid w:val="00D51838"/>
    <w:rsid w:val="00D92FDF"/>
    <w:rsid w:val="00D9311A"/>
    <w:rsid w:val="00D93FD4"/>
    <w:rsid w:val="00DB6E90"/>
    <w:rsid w:val="00DC34F0"/>
    <w:rsid w:val="00DD4912"/>
    <w:rsid w:val="00DF1D5F"/>
    <w:rsid w:val="00DF7BE3"/>
    <w:rsid w:val="00E02119"/>
    <w:rsid w:val="00E31419"/>
    <w:rsid w:val="00EF0555"/>
    <w:rsid w:val="00F15C21"/>
    <w:rsid w:val="00F1636F"/>
    <w:rsid w:val="00F31657"/>
    <w:rsid w:val="00F43508"/>
    <w:rsid w:val="00F4607B"/>
    <w:rsid w:val="00F50CC0"/>
    <w:rsid w:val="00F56F8E"/>
    <w:rsid w:val="00FB27D2"/>
    <w:rsid w:val="00FD3A50"/>
    <w:rsid w:val="00FF44F7"/>
    <w:rsid w:val="0AF24781"/>
    <w:rsid w:val="0AF24781"/>
    <w:rsid w:val="0EF07AE3"/>
    <w:rsid w:val="158CECBA"/>
    <w:rsid w:val="1E47F993"/>
    <w:rsid w:val="34F7FE83"/>
    <w:rsid w:val="382F9F45"/>
    <w:rsid w:val="59579752"/>
    <w:rsid w:val="6868BD52"/>
    <w:rsid w:val="6D230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15161"/>
  </w:style>
  <w:style w:type="paragraph" w:styleId="04xlpa" w:customStyle="1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jsgrdq" w:customStyle="1">
    <w:name w:val="jsgrdq"/>
    <w:basedOn w:val="DefaultParagraphFont"/>
    <w:rsid w:val="00715161"/>
  </w:style>
  <w:style w:type="paragraph" w:styleId="NoSpacing">
    <w:name w:val="No Spacing"/>
    <w:uiPriority w:val="1"/>
    <w:qFormat/>
    <w:rsid w:val="00F15C21"/>
    <w:pPr>
      <w:spacing w:after="0" w:line="240" w:lineRule="auto"/>
    </w:pPr>
  </w:style>
  <w:style w:type="character" w:styleId="text" w:customStyle="1">
    <w:name w:val="text"/>
    <w:basedOn w:val="DefaultParagraphFont"/>
    <w:rsid w:val="00D9311A"/>
  </w:style>
  <w:style w:type="character" w:styleId="woj" w:customStyle="1">
    <w:name w:val="woj"/>
    <w:basedOn w:val="DefaultParagraphFont"/>
    <w:rsid w:val="00D9311A"/>
  </w:style>
  <w:style w:type="character" w:styleId="Strong">
    <w:name w:val="Strong"/>
    <w:basedOn w:val="DefaultParagraphFont"/>
    <w:uiPriority w:val="22"/>
    <w:qFormat/>
    <w:rsid w:val="00AA2FCD"/>
    <w:rPr>
      <w:b/>
      <w:bCs/>
    </w:rPr>
  </w:style>
  <w:style w:type="character" w:styleId="Hyperlink">
    <w:name w:val="Hyperlink"/>
    <w:basedOn w:val="DefaultParagraphFont"/>
    <w:uiPriority w:val="99"/>
    <w:unhideWhenUsed/>
    <w:rsid w:val="00AA2F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F4F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D59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8F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658F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1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820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2.png" Id="R9bd50d1682f0437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ah Emerson</dc:creator>
  <keywords/>
  <dc:description/>
  <lastModifiedBy>Rob Chartrand</lastModifiedBy>
  <revision>21</revision>
  <lastPrinted>2021-10-24T03:31:00.0000000Z</lastPrinted>
  <dcterms:created xsi:type="dcterms:W3CDTF">2021-10-24T03:31:00.0000000Z</dcterms:created>
  <dcterms:modified xsi:type="dcterms:W3CDTF">2022-03-06T16:00:12.7270927Z</dcterms:modified>
</coreProperties>
</file>